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8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Start w:id="27" w:name="o-que-é-o-arduin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 Arduino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idas necessarias para o projeto, seu baixo custo e facilidade obtenção, como 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5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7"/>
    <w:bookmarkEnd w:id="28"/>
    <w:bookmarkStart w:id="29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inha de G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9"/>
    <w:bookmarkStart w:id="45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40" w:name="circuit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o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ase e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tornando mais proximo do real, seis sensores e seis</w:t>
      </w:r>
      <w:r>
        <w:t xml:space="preserve"> </w:t>
      </w:r>
      <w:r>
        <w:rPr>
          <w:iCs/>
          <w:i/>
        </w:rPr>
        <w:t xml:space="preserve">LEDs</w:t>
      </w:r>
      <w:r>
        <w:t xml:space="preserve">, averiguar a programação como observada no Apêndice A com suas peculiaridades de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s sensores do objet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End w:id="45"/>
    <w:bookmarkStart w:id="46" w:name="montagem-do-pinball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 DO PINBALL</w:t>
      </w:r>
    </w:p>
    <w:p>
      <w:pPr>
        <w:pStyle w:val="FirstParagraph"/>
      </w:pPr>
      <w:r>
        <w:t xml:space="preserve">Processo de montagem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Os fios e dispositivos eletrônicos foram soldados uns aos outros.</w:t>
      </w:r>
      <w:r>
        <w:br/>
      </w:r>
    </w:p>
    <w:p>
      <w:r>
        <w:br w:type="page"/>
      </w:r>
    </w:p>
    <w:bookmarkEnd w:id="46"/>
    <w:bookmarkStart w:id="47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47"/>
    <w:bookmarkStart w:id="48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48"/>
    <w:bookmarkStart w:id="54" w:name="bibliografia"/>
    <w:p>
      <w:pPr>
        <w:pStyle w:val="Heading1"/>
      </w:pPr>
      <w:r>
        <w:t xml:space="preserve">BIBLIOGRAFIA</w:t>
      </w:r>
    </w:p>
    <w:bookmarkStart w:id="53" w:name="refs"/>
    <w:bookmarkStart w:id="50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49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50"/>
    <w:bookmarkStart w:id="51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51"/>
    <w:bookmarkStart w:id="52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9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; Maria Clara; Sergio Pedro Rodrigues Oliveira</dc:creator>
  <cp:keywords/>
  <dcterms:created xsi:type="dcterms:W3CDTF">2023-06-14T15:28:05Z</dcterms:created>
  <dcterms:modified xsi:type="dcterms:W3CDTF">2023-06-14T15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4 junho 2023</vt:lpwstr>
  </property>
  <property fmtid="{D5CDD505-2E9C-101B-9397-08002B2CF9AE}" pid="6" name="output">
    <vt:lpwstr/>
  </property>
  <property fmtid="{D5CDD505-2E9C-101B-9397-08002B2CF9AE}" pid="7" name="subtitle">
    <vt:lpwstr>Circuitos Elétricos 2</vt:lpwstr>
  </property>
</Properties>
</file>